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2F14" w:rsidRPr="00A637CC" w:rsidRDefault="00542F14" w:rsidP="00542F14">
      <w:pPr>
        <w:pStyle w:val="Nadpis3"/>
        <w:ind w:left="708" w:firstLine="708"/>
        <w:jc w:val="left"/>
        <w:rPr>
          <w:b/>
          <w:i w:val="0"/>
        </w:rPr>
      </w:pPr>
      <w:r w:rsidRPr="00A637CC">
        <w:t xml:space="preserve">Výbor  </w:t>
      </w:r>
    </w:p>
    <w:p w:rsidR="00542F14" w:rsidRPr="00A637CC" w:rsidRDefault="00542F14" w:rsidP="00542F14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:rsidR="00542F14" w:rsidRPr="00A637CC" w:rsidRDefault="00542F14" w:rsidP="00542F14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                      </w:t>
      </w:r>
    </w:p>
    <w:p w:rsidR="00542F14" w:rsidRPr="00A637CC" w:rsidRDefault="00542F14" w:rsidP="00542F14">
      <w:pPr>
        <w:jc w:val="both"/>
        <w:rPr>
          <w:rFonts w:ascii="AT*Toronto" w:hAnsi="AT*Toronto"/>
          <w:i/>
        </w:rPr>
      </w:pPr>
    </w:p>
    <w:p w:rsidR="00542F14" w:rsidRPr="00A637CC" w:rsidRDefault="00542F14" w:rsidP="00542F14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Pr="00A637CC">
        <w:rPr>
          <w:rFonts w:ascii="AT*Toronto" w:hAnsi="AT*Toronto"/>
        </w:rPr>
        <w:t xml:space="preserve">. schôdza výboru </w:t>
      </w:r>
    </w:p>
    <w:p w:rsidR="00542F14" w:rsidRDefault="00542F14" w:rsidP="00542F14">
      <w:pPr>
        <w:jc w:val="center"/>
        <w:rPr>
          <w:rFonts w:ascii="AT*Toronto" w:hAnsi="AT*Toronto"/>
          <w:i/>
          <w:sz w:val="28"/>
          <w:szCs w:val="28"/>
        </w:rPr>
      </w:pPr>
    </w:p>
    <w:p w:rsidR="00542F14" w:rsidRDefault="00542F14" w:rsidP="00542F14">
      <w:pPr>
        <w:jc w:val="center"/>
        <w:rPr>
          <w:rFonts w:ascii="AT*Toronto" w:hAnsi="AT*Toronto"/>
          <w:i/>
          <w:sz w:val="28"/>
          <w:szCs w:val="28"/>
        </w:rPr>
      </w:pPr>
    </w:p>
    <w:p w:rsidR="00542F14" w:rsidRPr="0082561D" w:rsidRDefault="00542F14" w:rsidP="00542F14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23</w:t>
      </w:r>
    </w:p>
    <w:p w:rsidR="00542F14" w:rsidRPr="00A637CC" w:rsidRDefault="00542F14" w:rsidP="00542F14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> 11. júna 2025</w:t>
      </w:r>
    </w:p>
    <w:p w:rsidR="00542F14" w:rsidRPr="00A637CC" w:rsidRDefault="00542F14" w:rsidP="00542F14">
      <w:pPr>
        <w:pStyle w:val="Zkladntext"/>
        <w:ind w:firstLine="540"/>
      </w:pPr>
    </w:p>
    <w:p w:rsidR="00542F14" w:rsidRDefault="00542F14" w:rsidP="00542F14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>
        <w:t>37/25</w:t>
      </w:r>
      <w:r w:rsidRPr="00A637CC">
        <w:t xml:space="preserve">/K voči </w:t>
      </w:r>
      <w:r>
        <w:t xml:space="preserve">Antonovi </w:t>
      </w:r>
      <w:proofErr w:type="spellStart"/>
      <w:r>
        <w:t>Maťašekovi</w:t>
      </w:r>
      <w:proofErr w:type="spellEnd"/>
      <w:r>
        <w:t>, bývalému č</w:t>
      </w:r>
      <w:r w:rsidR="002F6006">
        <w:t>lenovi dozornej rady SPP CZ, a.</w:t>
      </w:r>
      <w:r>
        <w:t>s. Brno.</w:t>
      </w:r>
    </w:p>
    <w:p w:rsidR="00542F14" w:rsidRPr="00A637CC" w:rsidRDefault="00542F14" w:rsidP="00542F14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:rsidR="00542F14" w:rsidRPr="00A637CC" w:rsidRDefault="00542F14" w:rsidP="00542F14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:rsidR="00542F14" w:rsidRDefault="00542F14" w:rsidP="00542F14">
      <w:pPr>
        <w:pStyle w:val="Zarkazkladnhotextu2"/>
        <w:spacing w:after="0" w:line="240" w:lineRule="auto"/>
        <w:rPr>
          <w:b/>
          <w:bCs/>
        </w:rPr>
      </w:pPr>
      <w:r w:rsidRPr="00A637CC">
        <w:rPr>
          <w:b/>
          <w:bCs/>
        </w:rPr>
        <w:t xml:space="preserve">     pre nezlučiteľnosť funkcií</w:t>
      </w:r>
    </w:p>
    <w:p w:rsidR="00127F4E" w:rsidRPr="00A637CC" w:rsidRDefault="00127F4E" w:rsidP="00542F14">
      <w:pPr>
        <w:pStyle w:val="Zarkazkladnhotextu2"/>
        <w:spacing w:after="0" w:line="240" w:lineRule="auto"/>
      </w:pPr>
    </w:p>
    <w:p w:rsidR="00542F14" w:rsidRPr="00A637CC" w:rsidRDefault="00542F14" w:rsidP="00542F14">
      <w:pPr>
        <w:pStyle w:val="Nadpis2"/>
        <w:ind w:right="23" w:firstLine="567"/>
        <w:rPr>
          <w:rFonts w:ascii="Times New Roman" w:hAnsi="Times New Roman"/>
          <w:b w:val="0"/>
          <w:i/>
          <w:iCs/>
          <w:szCs w:val="24"/>
        </w:rPr>
      </w:pPr>
      <w:r w:rsidRPr="00A637CC">
        <w:rPr>
          <w:rFonts w:ascii="Times New Roman" w:hAnsi="Times New Roman"/>
          <w:b w:val="0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>
        <w:rPr>
          <w:rFonts w:ascii="Times New Roman" w:hAnsi="Times New Roman"/>
          <w:b w:val="0"/>
          <w:szCs w:val="24"/>
        </w:rPr>
        <w:t>445</w:t>
      </w:r>
      <w:r w:rsidRPr="00A637CC">
        <w:rPr>
          <w:rFonts w:ascii="Times New Roman" w:hAnsi="Times New Roman"/>
          <w:b w:val="0"/>
          <w:szCs w:val="24"/>
        </w:rPr>
        <w:t xml:space="preserve">  </w:t>
      </w:r>
      <w:r w:rsidRPr="00A637CC">
        <w:rPr>
          <w:rFonts w:ascii="Times New Roman" w:hAnsi="Times New Roman"/>
          <w:b w:val="0"/>
          <w:szCs w:val="24"/>
        </w:rPr>
        <w:br/>
        <w:t xml:space="preserve">zo dňa </w:t>
      </w:r>
      <w:r>
        <w:rPr>
          <w:rFonts w:ascii="Times New Roman" w:hAnsi="Times New Roman"/>
          <w:b w:val="0"/>
          <w:szCs w:val="24"/>
        </w:rPr>
        <w:t xml:space="preserve">10. apríla 2025 </w:t>
      </w:r>
      <w:r w:rsidRPr="00A637CC">
        <w:rPr>
          <w:rFonts w:ascii="Times New Roman" w:hAnsi="Times New Roman"/>
          <w:b w:val="0"/>
          <w:szCs w:val="24"/>
        </w:rPr>
        <w:t xml:space="preserve">za porušenie čl. </w:t>
      </w:r>
      <w:r>
        <w:rPr>
          <w:rFonts w:ascii="Times New Roman" w:hAnsi="Times New Roman"/>
          <w:b w:val="0"/>
          <w:szCs w:val="24"/>
        </w:rPr>
        <w:t xml:space="preserve">7 ods. 1 </w:t>
      </w:r>
      <w:r w:rsidRPr="00A637CC">
        <w:rPr>
          <w:rFonts w:ascii="Times New Roman" w:hAnsi="Times New Roman"/>
          <w:b w:val="0"/>
          <w:szCs w:val="24"/>
        </w:rPr>
        <w:t xml:space="preserve">ústavného zákona č. 357/2004 Z. z. o ochrane verejného záujmu pri výkone funkcií verejných funkcionárov v znení neskorších predpisov </w:t>
      </w:r>
    </w:p>
    <w:p w:rsidR="00542F14" w:rsidRDefault="00542F14" w:rsidP="00542F14">
      <w:pPr>
        <w:ind w:right="23"/>
        <w:rPr>
          <w:b/>
        </w:rPr>
      </w:pPr>
    </w:p>
    <w:p w:rsidR="00542F14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:rsidR="00542F14" w:rsidRDefault="00542F14" w:rsidP="00542F14">
      <w:pPr>
        <w:ind w:right="23"/>
      </w:pPr>
    </w:p>
    <w:p w:rsidR="00542F14" w:rsidRDefault="00542F14" w:rsidP="00542F14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Anton </w:t>
      </w:r>
      <w:proofErr w:type="spellStart"/>
      <w:r>
        <w:t>Maťašek</w:t>
      </w:r>
      <w:proofErr w:type="spellEnd"/>
      <w:r>
        <w:t>, býval</w:t>
      </w:r>
      <w:r w:rsidR="002F6006">
        <w:t>ý člen dozornej rady SPP CZ, a.</w:t>
      </w:r>
      <w:r>
        <w:t xml:space="preserve">s. Brno doteraz nepodal </w:t>
      </w:r>
      <w:r w:rsidRPr="00C87349">
        <w:t xml:space="preserve">oznámenie funkcií, zamestnaní, činností a majetkových pomerov za </w:t>
      </w:r>
      <w:r>
        <w:t xml:space="preserve">kalendárny </w:t>
      </w:r>
      <w:r w:rsidRPr="00C87349">
        <w:t>rok 20</w:t>
      </w:r>
      <w:r>
        <w:t>19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>
        <w:t>do 30 dní odo dňa ujatia sa výkonu verejnej funkcie (</w:t>
      </w:r>
      <w:r w:rsidRPr="000742DE">
        <w:t>oznámenie v</w:t>
      </w:r>
      <w:r w:rsidRPr="000742DE">
        <w:rPr>
          <w:rFonts w:hint="eastAsia"/>
        </w:rPr>
        <w:t> </w:t>
      </w:r>
      <w:r w:rsidRPr="000742DE">
        <w:t>súvislosti s</w:t>
      </w:r>
      <w:r w:rsidRPr="000742DE">
        <w:rPr>
          <w:rFonts w:hint="eastAsia"/>
        </w:rPr>
        <w:t> </w:t>
      </w:r>
      <w:r w:rsidRPr="000742DE">
        <w:t xml:space="preserve">ujatím sa verejnej </w:t>
      </w:r>
      <w:r>
        <w:t xml:space="preserve">funkcie mal </w:t>
      </w:r>
      <w:r w:rsidRPr="000742DE">
        <w:t xml:space="preserve">podať do </w:t>
      </w:r>
      <w:r>
        <w:t>31.12.2020),</w:t>
      </w:r>
    </w:p>
    <w:p w:rsidR="00542F14" w:rsidRDefault="00542F14" w:rsidP="00542F14">
      <w:pPr>
        <w:pStyle w:val="Odsekzoznamu"/>
        <w:tabs>
          <w:tab w:val="left" w:pos="7920"/>
        </w:tabs>
        <w:spacing w:after="240"/>
        <w:jc w:val="both"/>
        <w:rPr>
          <w:lang w:val="en-US"/>
        </w:rPr>
      </w:pPr>
    </w:p>
    <w:p w:rsidR="00542F14" w:rsidRDefault="00542F14" w:rsidP="00542F14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EE4798">
        <w:t>v konaní č. k. VP/</w:t>
      </w:r>
      <w:r>
        <w:t>17</w:t>
      </w:r>
      <w:r w:rsidRPr="00EE4798">
        <w:t>/2</w:t>
      </w:r>
      <w:r>
        <w:t>1</w:t>
      </w:r>
      <w:r w:rsidRPr="00EE4798">
        <w:t xml:space="preserve">/K rozhodnutím zo dňa </w:t>
      </w:r>
      <w:r>
        <w:t xml:space="preserve">18.5.2021 </w:t>
      </w:r>
      <w:r w:rsidRPr="00C87349">
        <w:t xml:space="preserve">Výbor Národnej rady Slovenskej republiky pre nezlučiteľnosť </w:t>
      </w:r>
      <w:r>
        <w:t xml:space="preserve">funkcií Antonovi </w:t>
      </w:r>
      <w:proofErr w:type="spellStart"/>
      <w:r>
        <w:t>Maťašekovi</w:t>
      </w:r>
      <w:proofErr w:type="spellEnd"/>
      <w:r>
        <w:t>, bývalému  členovi dozornej rady SPP CZ, a.s. Brno</w:t>
      </w:r>
      <w:r w:rsidRPr="00EE4798">
        <w:t xml:space="preserve"> ulož</w:t>
      </w:r>
      <w:r>
        <w:t xml:space="preserve">il </w:t>
      </w:r>
      <w:r w:rsidRPr="00EE4798">
        <w:t>pokut</w:t>
      </w:r>
      <w:r>
        <w:t>u</w:t>
      </w:r>
      <w:r w:rsidRPr="00EE4798">
        <w:t xml:space="preserve"> podľa čl. 9 ods. 10 písm. a) ústavného zákona č. 357/2004 Z. z. o ochrane verejného záujmu pri výkone funkcií verejných funkcionárov v znení neskorších predpisov za porušenie čl. 7 ods. 1 ústavného zákona č. 357/2004 Z. z. o ochrane verejného záujmu pri výkone funkcií verejných funkcionárov v znení neskorších predpisov, ktoré nadobudlo právoplatnosť </w:t>
      </w:r>
      <w:r>
        <w:t>6.8.2021</w:t>
      </w:r>
      <w:r w:rsidRPr="00EE4798">
        <w:t xml:space="preserve">, </w:t>
      </w:r>
    </w:p>
    <w:p w:rsidR="00542F14" w:rsidRDefault="00542F14" w:rsidP="00542F14">
      <w:pPr>
        <w:pStyle w:val="Odsekzoznamu"/>
      </w:pPr>
    </w:p>
    <w:p w:rsidR="00542F14" w:rsidRDefault="00542F14" w:rsidP="00542F14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31</w:t>
      </w:r>
      <w:r w:rsidRPr="00F84BCE">
        <w:t xml:space="preserve">/22/K rozhodnutím zo dňa </w:t>
      </w:r>
      <w:r>
        <w:t>8</w:t>
      </w:r>
      <w:r w:rsidRPr="00F84BCE">
        <w:t>.</w:t>
      </w:r>
      <w:r>
        <w:t>6</w:t>
      </w:r>
      <w:r w:rsidRPr="00F84BCE">
        <w:t xml:space="preserve">.2022 Výbor Národnej rady Slovenskej republiky pre nezlučiteľnosť </w:t>
      </w:r>
      <w:r>
        <w:t xml:space="preserve">funkcií Antonovi </w:t>
      </w:r>
      <w:proofErr w:type="spellStart"/>
      <w:r>
        <w:t>Maťašekovi</w:t>
      </w:r>
      <w:proofErr w:type="spellEnd"/>
      <w:r>
        <w:t>, bývalému č</w:t>
      </w:r>
      <w:r w:rsidR="002F6006">
        <w:t>lenovi dozornej rady SPP CZ, a.</w:t>
      </w:r>
      <w:r>
        <w:t>s. Brno</w:t>
      </w:r>
      <w:r w:rsidRPr="00F84BCE">
        <w:t xml:space="preserve"> </w:t>
      </w:r>
      <w:r>
        <w:t>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 č. 357/2004 Z. z. o ochrane verejného záujmu pri výkone funkcií verejných funkcionár</w:t>
      </w:r>
      <w:r w:rsidR="002F6006">
        <w:t xml:space="preserve">ov </w:t>
      </w:r>
      <w:r w:rsidRPr="00F84BCE">
        <w:t>v znení neskorších predpisov,</w:t>
      </w:r>
      <w:r>
        <w:t xml:space="preserve"> pretože v konaní č. VP/17/21/K do 180 dní </w:t>
      </w:r>
      <w:r w:rsidRPr="00C87349">
        <w:t>od právoplatnosti</w:t>
      </w:r>
      <w:r>
        <w:t xml:space="preserve"> </w:t>
      </w:r>
      <w:r w:rsidRPr="00C87349">
        <w:t>rozhodnutia</w:t>
      </w:r>
      <w:r w:rsidR="002F6006">
        <w:t xml:space="preserve"> (do 2.2.</w:t>
      </w:r>
      <w:r>
        <w:t xml:space="preserve">2022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:rsidR="00542F14" w:rsidRDefault="00542F14" w:rsidP="00542F14">
      <w:pPr>
        <w:pStyle w:val="Odsekzoznamu"/>
      </w:pPr>
    </w:p>
    <w:p w:rsidR="00542F14" w:rsidRDefault="00542F14" w:rsidP="00542F14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64</w:t>
      </w:r>
      <w:r w:rsidRPr="00F84BCE">
        <w:t>/2</w:t>
      </w:r>
      <w:r>
        <w:t>3</w:t>
      </w:r>
      <w:r w:rsidRPr="00F84BCE">
        <w:t xml:space="preserve">/K rozhodnutím zo dňa </w:t>
      </w:r>
      <w:r>
        <w:t>20.6</w:t>
      </w:r>
      <w:r w:rsidRPr="00F84BCE">
        <w:t>.202</w:t>
      </w:r>
      <w:r>
        <w:t>3</w:t>
      </w:r>
      <w:r w:rsidRPr="00F84BCE">
        <w:t xml:space="preserve"> Výbor Národnej rady Slovenskej republiky pre nezlučiteľnosť </w:t>
      </w:r>
      <w:r>
        <w:t xml:space="preserve">funkcií Antonovi </w:t>
      </w:r>
      <w:proofErr w:type="spellStart"/>
      <w:r>
        <w:t>Maťašekovi</w:t>
      </w:r>
      <w:proofErr w:type="spellEnd"/>
      <w:r>
        <w:t>, bývalému členovi dozornej rady SPP CZ, a.s. Brno</w:t>
      </w:r>
      <w:r w:rsidRPr="00F84BCE">
        <w:t xml:space="preserve"> </w:t>
      </w:r>
      <w:r>
        <w:t>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 č. 357/2004 Z. z. o ochrane verejného záujmu pri výkone funkcií verejných funkcionárov v znení neskorších predpisov,</w:t>
      </w:r>
      <w:r>
        <w:t xml:space="preserve"> pretože v konaní č. VP/17/21/K do 180 dní </w:t>
      </w:r>
      <w:r w:rsidRPr="00C87349">
        <w:t>od právoplatnosti</w:t>
      </w:r>
      <w:r>
        <w:t xml:space="preserve"> </w:t>
      </w:r>
      <w:r w:rsidRPr="00C87349">
        <w:t>rozhodnutia</w:t>
      </w:r>
      <w:r w:rsidR="002F6006">
        <w:t xml:space="preserve"> (do 2.2.</w:t>
      </w:r>
      <w:r>
        <w:t xml:space="preserve">2022), a ani v konaní č. VP/31/22/K do 180 dní </w:t>
      </w:r>
      <w:r w:rsidRPr="00C87349">
        <w:t>od právoplatnosti</w:t>
      </w:r>
      <w:r>
        <w:t xml:space="preserve"> </w:t>
      </w:r>
      <w:r w:rsidRPr="00C87349">
        <w:t>rozhodnutia</w:t>
      </w:r>
      <w:r w:rsidR="002F6006">
        <w:t xml:space="preserve"> (do 1.3.</w:t>
      </w:r>
      <w:r>
        <w:t xml:space="preserve">2023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:rsidR="00542F14" w:rsidRPr="00E50A8C" w:rsidRDefault="00542F14" w:rsidP="00542F14">
      <w:pPr>
        <w:pStyle w:val="Odsekzoznamu"/>
        <w:rPr>
          <w:lang w:val="en-US"/>
        </w:rPr>
      </w:pPr>
    </w:p>
    <w:p w:rsidR="00542F14" w:rsidRPr="00542F14" w:rsidRDefault="00542F14" w:rsidP="00542F14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 xml:space="preserve">64/23/K rozhodnutie zo dňa 20.6.2023 </w:t>
      </w:r>
      <w:r w:rsidRPr="00F84BCE">
        <w:t xml:space="preserve">nadobudlo právoplatnosť </w:t>
      </w:r>
      <w:r>
        <w:t>12.7.20</w:t>
      </w:r>
      <w:r w:rsidRPr="00F84BCE">
        <w:t>2</w:t>
      </w:r>
      <w:r>
        <w:t>3</w:t>
      </w:r>
      <w:r w:rsidRPr="00F84BCE">
        <w:t xml:space="preserve">, a do 180 dní od právoplatnosti tohto rozhodnutia (do </w:t>
      </w:r>
      <w:r>
        <w:t>8.1.2024</w:t>
      </w:r>
      <w:r w:rsidRPr="00F84BCE">
        <w:t xml:space="preserve">) </w:t>
      </w:r>
      <w:r>
        <w:t xml:space="preserve">Anton </w:t>
      </w:r>
      <w:proofErr w:type="spellStart"/>
      <w:r>
        <w:t>Maťašek</w:t>
      </w:r>
      <w:proofErr w:type="spellEnd"/>
      <w:r>
        <w:t>, bývalý člen dozornej rady SPP CZ, a. s. Brno</w:t>
      </w:r>
      <w:r w:rsidRPr="00F84BCE">
        <w:t xml:space="preserve"> 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542F14" w:rsidRDefault="00542F14" w:rsidP="00542F14">
      <w:pPr>
        <w:pStyle w:val="Odsekzoznamu"/>
      </w:pPr>
    </w:p>
    <w:p w:rsidR="00542F14" w:rsidRPr="00796E7E" w:rsidRDefault="00542F14" w:rsidP="00542F14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č. k. VP/72/24/K rozhodnutím zo dňa 27.6.2024 Výbor Národnej rady Slovenskej republiky pre nezlučiteľnosť funkcií Antonovi </w:t>
      </w:r>
      <w:proofErr w:type="spellStart"/>
      <w:r>
        <w:t>Maťašekovi</w:t>
      </w:r>
      <w:proofErr w:type="spellEnd"/>
      <w:r>
        <w:t>, bývalému č</w:t>
      </w:r>
      <w:r w:rsidR="002F6006">
        <w:t>lenovi dozornej rady SPP CZ, a.</w:t>
      </w:r>
      <w:r>
        <w:t>s. Brno</w:t>
      </w:r>
      <w:r w:rsidRPr="00F84BCE">
        <w:t xml:space="preserve"> </w:t>
      </w:r>
      <w:r>
        <w:t>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 č. 357/2004 Z. z. o ochrane verejného záujmu pri výkone funkcií verejných funkcionárov v znení neskorších predpisov,</w:t>
      </w:r>
      <w:r>
        <w:t xml:space="preserve"> pretože v konaní č. VP/17/21/K do 180 dní </w:t>
      </w:r>
      <w:r w:rsidRPr="00C87349">
        <w:t>od právoplatnosti</w:t>
      </w:r>
      <w:r>
        <w:t xml:space="preserve"> </w:t>
      </w:r>
      <w:r w:rsidRPr="00C87349">
        <w:t>rozhodnutia</w:t>
      </w:r>
      <w:r w:rsidR="002F6006">
        <w:t xml:space="preserve"> (do 2.2.</w:t>
      </w:r>
      <w:r>
        <w:t xml:space="preserve">2022), v konaní č. VP/31/22/K do 180 dní </w:t>
      </w:r>
      <w:r w:rsidRPr="00C87349">
        <w:t>od právoplatnosti</w:t>
      </w:r>
      <w:r>
        <w:t xml:space="preserve"> </w:t>
      </w:r>
      <w:r w:rsidRPr="00C87349">
        <w:t>rozhodnutia</w:t>
      </w:r>
      <w:r w:rsidR="002F6006">
        <w:t xml:space="preserve"> (do 1.3.</w:t>
      </w:r>
      <w:r>
        <w:t xml:space="preserve">2023) a ani v konaní </w:t>
      </w:r>
      <w:r w:rsidRPr="00C87349">
        <w:t>č. k. VP/</w:t>
      </w:r>
      <w:r>
        <w:t xml:space="preserve">64/23/K </w:t>
      </w:r>
      <w:r w:rsidRPr="00F84BCE">
        <w:t>do</w:t>
      </w:r>
      <w:r>
        <w:t xml:space="preserve"> 180 dní od právoplatnosti </w:t>
      </w:r>
      <w:r w:rsidRPr="00F84BCE">
        <w:t xml:space="preserve"> rozhodnutia (do </w:t>
      </w:r>
      <w:r>
        <w:t>8.1.2024</w:t>
      </w:r>
      <w:r w:rsidRPr="00F84BCE">
        <w:t>)</w:t>
      </w:r>
      <w:r>
        <w:t xml:space="preserve">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:rsidR="00542F14" w:rsidRDefault="00542F14" w:rsidP="00542F14">
      <w:pPr>
        <w:pStyle w:val="Odsekzoznamu"/>
      </w:pPr>
    </w:p>
    <w:p w:rsidR="00542F14" w:rsidRDefault="00542F14" w:rsidP="00542F14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 xml:space="preserve">72/24/K rozhodnutie zo dňa 27.6.2024 </w:t>
      </w:r>
      <w:r w:rsidRPr="00F84BCE">
        <w:t xml:space="preserve">nadobudlo právoplatnosť </w:t>
      </w:r>
      <w:r>
        <w:t>12.8.20</w:t>
      </w:r>
      <w:r w:rsidRPr="00F84BCE">
        <w:t>2</w:t>
      </w:r>
      <w:r>
        <w:t>4</w:t>
      </w:r>
      <w:r w:rsidRPr="00F84BCE">
        <w:t xml:space="preserve">, a do 180 dní od právoplatnosti tohto rozhodnutia (do </w:t>
      </w:r>
      <w:r>
        <w:t>10.2.2025</w:t>
      </w:r>
      <w:r w:rsidRPr="00F84BCE">
        <w:t xml:space="preserve">) </w:t>
      </w:r>
      <w:r>
        <w:t xml:space="preserve">Anton </w:t>
      </w:r>
      <w:proofErr w:type="spellStart"/>
      <w:r>
        <w:t>Maťašek</w:t>
      </w:r>
      <w:proofErr w:type="spellEnd"/>
      <w:r>
        <w:t xml:space="preserve"> bývalý člen dozornej rady SPP CZ, a. s. Brno</w:t>
      </w:r>
      <w:r w:rsidRPr="00F84BCE">
        <w:t xml:space="preserve"> 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542F14" w:rsidRDefault="00542F14" w:rsidP="00542F14">
      <w:pPr>
        <w:pStyle w:val="Odsekzoznamu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   p o k u t u </w:t>
      </w:r>
    </w:p>
    <w:p w:rsidR="00542F14" w:rsidRPr="00167CCE" w:rsidRDefault="00542F14" w:rsidP="00542F14">
      <w:pPr>
        <w:jc w:val="both"/>
      </w:pPr>
    </w:p>
    <w:p w:rsidR="00542F14" w:rsidRPr="00167CCE" w:rsidRDefault="00542F14" w:rsidP="00542F14">
      <w:pPr>
        <w:ind w:firstLine="709"/>
        <w:jc w:val="both"/>
      </w:pPr>
      <w:r>
        <w:t xml:space="preserve">Antonovi </w:t>
      </w:r>
      <w:proofErr w:type="spellStart"/>
      <w:r>
        <w:t>Maťašekovi</w:t>
      </w:r>
      <w:proofErr w:type="spellEnd"/>
      <w:r>
        <w:t>, bývalému členovi dozornej rady SPP CZ, a.s. Brno</w:t>
      </w:r>
      <w:r w:rsidRPr="00167CCE">
        <w:t xml:space="preserve"> v</w:t>
      </w:r>
      <w:r>
        <w:t> </w:t>
      </w:r>
      <w:r w:rsidRPr="00167CCE">
        <w:t>súlade</w:t>
      </w:r>
      <w:r>
        <w:br/>
      </w:r>
      <w:r w:rsidRPr="00167CCE">
        <w:t xml:space="preserve">s čl. 9 ods. 10 písm. a) </w:t>
      </w:r>
      <w:r>
        <w:t xml:space="preserve">a s čl. 9 ods. 12 </w:t>
      </w:r>
      <w:r w:rsidRPr="00167CCE">
        <w:t xml:space="preserve">ústavného zákona č. 357/2004 Z. z. o ochrane verejného záujmu pri výkone funkcií verejných funkcionárov v znení neskorších predpisov; </w:t>
      </w:r>
      <w:r>
        <w:t xml:space="preserve"> </w:t>
      </w:r>
    </w:p>
    <w:p w:rsidR="00542F14" w:rsidRDefault="00542F14" w:rsidP="00542F14">
      <w:pPr>
        <w:ind w:right="-108"/>
        <w:rPr>
          <w:b/>
        </w:rPr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:rsidR="00542F14" w:rsidRPr="00167CCE" w:rsidRDefault="00542F14" w:rsidP="00542F14">
      <w:pPr>
        <w:ind w:right="-108"/>
        <w:jc w:val="both"/>
        <w:rPr>
          <w:b/>
        </w:rPr>
      </w:pPr>
    </w:p>
    <w:p w:rsidR="00542F14" w:rsidRDefault="00542F14" w:rsidP="00542F14">
      <w:pPr>
        <w:ind w:right="-108" w:firstLine="708"/>
        <w:jc w:val="both"/>
      </w:pPr>
      <w:r w:rsidRPr="00167CCE">
        <w:t xml:space="preserve">proti tomuto rozhodnutiu výboru o uložení pokuty môže </w:t>
      </w:r>
      <w:r>
        <w:t xml:space="preserve">Anton </w:t>
      </w:r>
      <w:proofErr w:type="spellStart"/>
      <w:r>
        <w:t>Maťašek</w:t>
      </w:r>
      <w:proofErr w:type="spellEnd"/>
      <w:r>
        <w:t>, bývalý člen dozornej rady SPP CZ, a.s. Brno</w:t>
      </w:r>
      <w:r w:rsidRPr="00167CCE">
        <w:t xml:space="preserve"> 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:rsidR="00542F14" w:rsidRDefault="00542F14" w:rsidP="00542F14">
      <w:pPr>
        <w:ind w:right="-108" w:firstLine="708"/>
        <w:jc w:val="both"/>
      </w:pPr>
    </w:p>
    <w:p w:rsidR="00542F14" w:rsidRDefault="00542F14" w:rsidP="00542F14">
      <w:pPr>
        <w:ind w:right="-108" w:firstLine="708"/>
        <w:jc w:val="both"/>
      </w:pPr>
    </w:p>
    <w:p w:rsidR="00127F4E" w:rsidRDefault="00127F4E" w:rsidP="00542F14">
      <w:pPr>
        <w:ind w:right="-108" w:firstLine="708"/>
        <w:jc w:val="both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lastRenderedPageBreak/>
        <w:t xml:space="preserve">p o v e r u j e </w:t>
      </w:r>
    </w:p>
    <w:p w:rsidR="00542F14" w:rsidRPr="00167CCE" w:rsidRDefault="00542F14" w:rsidP="00542F14">
      <w:pPr>
        <w:rPr>
          <w:b/>
        </w:rPr>
      </w:pPr>
    </w:p>
    <w:p w:rsidR="00542F14" w:rsidRPr="00167CCE" w:rsidRDefault="00542F14" w:rsidP="00542F14">
      <w:pPr>
        <w:ind w:firstLine="708"/>
      </w:pPr>
      <w:r w:rsidRPr="00167CCE">
        <w:t>predsed</w:t>
      </w:r>
      <w:r>
        <w:t xml:space="preserve">níčku </w:t>
      </w:r>
      <w:r w:rsidRPr="00167CCE">
        <w:t>výboru</w:t>
      </w:r>
    </w:p>
    <w:p w:rsidR="00542F14" w:rsidRDefault="00542F14" w:rsidP="00542F14">
      <w:pPr>
        <w:pStyle w:val="Nadpis2"/>
        <w:rPr>
          <w:rFonts w:ascii="Times New Roman" w:hAnsi="Times New Roman"/>
          <w:szCs w:val="24"/>
        </w:rPr>
      </w:pPr>
    </w:p>
    <w:p w:rsidR="00542F14" w:rsidRDefault="00542F14" w:rsidP="00542F14">
      <w:pPr>
        <w:pStyle w:val="Nadpis2"/>
        <w:rPr>
          <w:rFonts w:ascii="Times New Roman" w:hAnsi="Times New Roman"/>
          <w:b w:val="0"/>
          <w:i/>
          <w:iCs/>
          <w:szCs w:val="24"/>
        </w:rPr>
      </w:pPr>
      <w:r>
        <w:rPr>
          <w:rFonts w:ascii="Times New Roman" w:hAnsi="Times New Roman"/>
          <w:b w:val="0"/>
          <w:szCs w:val="24"/>
        </w:rPr>
        <w:t xml:space="preserve">prípravou, vyhotovením a doručením písomného rozhodnutia podľa časti A až C tohto uznesenia Antonovi </w:t>
      </w:r>
      <w:proofErr w:type="spellStart"/>
      <w:r>
        <w:rPr>
          <w:rFonts w:ascii="Times New Roman" w:hAnsi="Times New Roman"/>
          <w:b w:val="0"/>
          <w:szCs w:val="24"/>
        </w:rPr>
        <w:t>Maťašekovi</w:t>
      </w:r>
      <w:proofErr w:type="spellEnd"/>
      <w:r>
        <w:rPr>
          <w:rFonts w:ascii="Times New Roman" w:hAnsi="Times New Roman"/>
          <w:b w:val="0"/>
          <w:szCs w:val="24"/>
        </w:rPr>
        <w:t>, bývalému č</w:t>
      </w:r>
      <w:r w:rsidR="002F6006">
        <w:rPr>
          <w:rFonts w:ascii="Times New Roman" w:hAnsi="Times New Roman"/>
          <w:b w:val="0"/>
          <w:szCs w:val="24"/>
        </w:rPr>
        <w:t>lenovi dozornej rady SPP CZ, a.</w:t>
      </w:r>
      <w:bookmarkStart w:id="0" w:name="_GoBack"/>
      <w:bookmarkEnd w:id="0"/>
      <w:r>
        <w:rPr>
          <w:rFonts w:ascii="Times New Roman" w:hAnsi="Times New Roman"/>
          <w:b w:val="0"/>
          <w:szCs w:val="24"/>
        </w:rPr>
        <w:t>s. Brno</w: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b w:val="0"/>
          <w:szCs w:val="24"/>
        </w:rPr>
        <w:t>v súlade s čl. 9 ods. 6 ústavného zákona č. 357/2004 Z. z. o ochrane verejného záujmu pri výkone funkcií verejných funkcionárov v neskorších predpisov.</w:t>
      </w:r>
    </w:p>
    <w:p w:rsidR="00542F14" w:rsidRPr="00167CCE" w:rsidRDefault="00542F14" w:rsidP="00542F14">
      <w:pPr>
        <w:ind w:right="-108" w:firstLine="360"/>
        <w:jc w:val="both"/>
      </w:pPr>
    </w:p>
    <w:p w:rsidR="00542F14" w:rsidRPr="00A637CC" w:rsidRDefault="00542F14" w:rsidP="00542F14">
      <w:pPr>
        <w:ind w:right="-108" w:firstLine="360"/>
        <w:jc w:val="both"/>
      </w:pPr>
    </w:p>
    <w:p w:rsidR="00542F14" w:rsidRPr="00A637CC" w:rsidRDefault="00542F14" w:rsidP="00542F14">
      <w:pPr>
        <w:ind w:right="23"/>
        <w:rPr>
          <w:b/>
        </w:rPr>
      </w:pPr>
    </w:p>
    <w:p w:rsidR="00542F14" w:rsidRDefault="00542F14" w:rsidP="00542F14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542F14" w:rsidRDefault="00542F14" w:rsidP="00542F14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542F14" w:rsidRDefault="00542F14" w:rsidP="00542F14">
      <w:pPr>
        <w:spacing w:line="240" w:lineRule="atLeast"/>
        <w:jc w:val="both"/>
      </w:pPr>
    </w:p>
    <w:p w:rsidR="00542F14" w:rsidRDefault="00542F14" w:rsidP="00542F1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542F14" w:rsidRDefault="00542F14" w:rsidP="00542F14">
      <w:pPr>
        <w:spacing w:line="240" w:lineRule="atLeast"/>
        <w:jc w:val="both"/>
      </w:pPr>
      <w:r>
        <w:t>overovateľka výboru</w:t>
      </w:r>
    </w:p>
    <w:p w:rsidR="007E2F84" w:rsidRPr="00542F14" w:rsidRDefault="007E2F84" w:rsidP="00542F14"/>
    <w:sectPr w:rsidR="007E2F84" w:rsidRPr="00542F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213E3"/>
    <w:rsid w:val="001222B6"/>
    <w:rsid w:val="00127F4E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97EC8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2F6006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2031C"/>
    <w:rsid w:val="0052161B"/>
    <w:rsid w:val="005262B9"/>
    <w:rsid w:val="00534B64"/>
    <w:rsid w:val="00541FF3"/>
    <w:rsid w:val="00542F14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A60A8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E0D94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uiPriority w:val="99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943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9</cp:revision>
  <cp:lastPrinted>2025-06-24T07:08:00Z</cp:lastPrinted>
  <dcterms:created xsi:type="dcterms:W3CDTF">2022-02-22T14:34:00Z</dcterms:created>
  <dcterms:modified xsi:type="dcterms:W3CDTF">2025-06-24T07:08:00Z</dcterms:modified>
</cp:coreProperties>
</file>